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1102</w:t>
      </w:r>
      <w:r>
        <w:t xml:space="preserve"> </w:t>
      </w:r>
      <w:r>
        <w:t xml:space="preserve">คณิตศาสตร์</w:t>
      </w:r>
      <w:r>
        <w:t xml:space="preserve"> </w:t>
      </w:r>
      <w:r>
        <w:t xml:space="preserve">ม.4/2</w:t>
      </w:r>
      <w:r>
        <w:t xml:space="preserve"> </w:t>
      </w:r>
      <w:r>
        <w:t xml:space="preserve">(เช้า)</w:t>
      </w:r>
      <w:r>
        <w:t xml:space="preserve"> </w:t>
      </w:r>
      <w:r>
        <w:t xml:space="preserve">191266</w:t>
      </w:r>
    </w:p>
    <w:p>
      <w:pPr>
        <w:pStyle w:val="Date"/>
      </w:pPr>
      <w:r>
        <w:t xml:space="preserve">วันอังคารที่</w:t>
      </w:r>
      <w:r>
        <w:t xml:space="preserve"> </w:t>
      </w:r>
      <w:r>
        <w:t xml:space="preserve">19</w:t>
      </w:r>
      <w:r>
        <w:t xml:space="preserve"> </w:t>
      </w:r>
      <w:r>
        <w:t xml:space="preserve">ธันวาคม</w:t>
      </w:r>
      <w:r>
        <w:t xml:space="preserve"> </w:t>
      </w:r>
      <w:r>
        <w:t xml:space="preserve">2566</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ะกิดเพื่อนด้วย 2 คน อย่าเพิ่งเขียนลูก อย่าเพิ่งเขียน อย่าเพิ่งเขียน สวัสดีค่ะ เมื่อกี้มีการทายกันนะ ว่าวันนี้เราจะเจอล่ามผู้หญิง หรือผู้ชายก่อน ใครตอบถูกผู้ชายนะคะ เดี๋ยวก็มีผู้หญิงมาช่วยนะคะ ตอนเช้าเข้ามาห้องแรกนะลูก 4/1 น่ะ เข้ามาแบบอ่อนล้ามาก เลยเมื่อเช้านี้ แล้วถามว่าเป็นอะไร เขาบอกว่าปวดขา ปวดขา ปวดเมื่อยไปหมดเลย ห้องนี้ปวดไหมคะ ปวดเหมือนกันไหม เจ็บมากเลยเหรอ ไปเล่น… ไปเล่นอะไรเมื่อวานนี้ เล่นกีฬาใช่ไหม แข่งกีฬาสีตอนบ่าย แข่งแชร์บอลนะคะ แล้วลูกก็ทุ่มเต็มที่เลย ทั้ง ๆ ที่ตัวเองไม่เคยออกกำลังกายนะคะ แล้วก็ชน เล่นแบบ่เต็มที่ เลยมันทำให้กล้ามเนื้อนะลูก กล้ามเนื้อไม่ว่าจะเป็นแขน เป็นขาเรามันล้าออกแรงเยอะเกินไปนะคะ ซึ่งอันนี้เป็นสิ่งที่ลูกก็ต้องมาคิด และตอนนี้ลูกยังเป็นเด็กอยู่นะพรุ่งนี้ลูกก็จะหายเจ็บนะคะ แต่ถ้าลูกอายุมากขึ้นนี่ ร่างกายมันก็จะแบบหายได้ช้า ก็คือฝากนะคะ ลูก ๆ ให้ออกกำลังกาย ออกกำลังกายสม่ำเสมอ ให้ร่างกายเรายืดหยุ่นนะคะ เหยียดยืดนะคะ ร่างกายเราก็จะแข็งแรง เวลาเราวิ่ง หรือว่าเล่นกีฬานะคะ ก็ต้องวอร์มก่อนนะ อบอุ่นร่างกายนะคะ ไม่ใช่แบบลงสนามเลย แล้วก็เล่นแบบเต็มที่เลย อันนี้ไม่เอานะคะ อันนี้ฝากไว้ ทีนี้เรามาดูกัน วันนี้เรายังเรียนเรื่องของกฎเกณฑ์เบื้องต้นเกี่ยวกับการนับอยู่นะคะ ครั้งที่แล้ว ครั้งที่แล้วที่เราทำโจทย์แล้วก็เขียนแผนภาพต้นไม้ไป มีทำเสร็จอยู่ 2-3 คนนะคะ วันนี้ เราจะมา ดูข้อที่ 3 วันนี้เราจะมาดูเรื่องของโจทย์ปัญหากันลูก วันก่อนให้เขียนแผนภาพต้นไม้ ไม่ต้องไปดูเพื่อนข้างนอกห้องนะ สะกิดเพื่อนให้ตั้งใจนะคะ แล้วก็มาดูดูเนื้อหาที่อยู่บนจอ ไม่ต้องยิ้มเลย ไม่ต้องไปมองนะคะ ข้างนอก ไม่ต้องไปคุยกับเพื่อนนะคะ เรามาดูกัน วันนี้นะคะ นักเรียนจะต้องสามารถแก้โจทย์ปัญหาได้ โจทย์ปัญหาเกี่ยวกับเรื่องของกฎเกณฑ์เบื้องต้น เกี่ยวกับการนับนี่แหละลูก โจทย์ปัญหานี่ เวลาเราทำนะคะ มันก็มีอยู่กฎ 2 กฎ ที่เกี่ยวกับการคูณนะคะ กฎข้อแรก เขาบอกว่าอะไร อันนี้เป็นกฎของเขาเลยนะคะ ก็คือถ้าเราต้องการทำงาน มีขั้นตอนอยู่ 2 ขั้นตอน ของการทำงาน ซึ่งขั้นตอนแรกนี่ มีจำนวน n1 วิธีนะคะ แล้วต้องมาดูว่าขั้นตอนแรกมีกี่วิธีที่ทำได้ เสร็จแล้วเมื่อเราทำขั้นตอนที่ 1 เสร็จ เราจะไปทำขั้นตอนที่ 2 ต่อ ขั้นตอนที่ 2 นี่ มีจำนวนวิธีกี่วิธีที่จะทำ นะคะ ถ้าโจทย์เขาถามว่าจะมีวิธีการทำงานอย่างแรก เสร็จแล้วไปต่ออย่างที่ 2 ทั้งหมดที่แตกต่างกันกี่วิธี มันหมายถึงการคูณนะคะ การคูณ โดยเอาจำนวนวิธีของขั้นตอนที่ 1 เขาให้สัญลักษณ์คือ n1 นะคะ มีเท่าไรเอามาคูณกับจำนวนวิธีของขั้นตอนที่ 2 สัญลักษณ์ ก็คือ n2 นะคะ นั่นมันก็คืออันนี้ ดูภาพนะ ลูกดูภาพ ลูกจะต้องวิเคราะห์โจทย์ให้ได้ ว่าที่ตัวเขาถามน่ะ มันมีขั้นตอนการทำงานกี่ขั้นตอน ขั้นตอนการทำงานมีกี่ขั้นตอน กฎข้อที่ 1 ง่าย เพราะมี 2 ขั้นตอนใช่ไหมคะ 2 ขั้นตอนแค่ไปดู ว่ามันมีกี่วิธีในขั้นตอนที่ 1 ขั้นตอนที่ 2 มีกี่วิธี ในขั้นตอนที่ 2 นะคะ หลังจากที่เราวิเคราะห์โจทย์ออกมาได้แล้ว หลังจากนั้นเราก็มาคำนวณนะคะ ที่นี้กฎข้อที่ 2 เหมือนหรือต่างกัน เหมือนกับข้อแรกไหม ลูกว่าเหมือนไหม นี่ถ้าเราตัด n3 ออก มันก็คือกฎข้อที่ 1 นั่นเอง กฎข้อที่ 1 กับข้อที่ 2 นะคะ แต่ไอ้ตัวที่มันเพิ่มเข้ามาในกฎข้อที่ 2 เนี่ยมันหมายถึงขั้นตอนการทำงานที่มากกว่า 2 ขั้นตอนมันจะต้องมีขั้นตอนที่ 3 ขั้นตอนที่ 4 ขั้นตอนที่ 5 ไปเรื่อย ๆ จนถึงขั้นตอนที่ nk นะคะ อันนี้คือสัญลักษณ์อาจจะเป็น n3 ก็ได้นะ n3 ก็ได้หรือ n4 ก็ได้ ขึ้นอยู่กับว่าโจทก์นั้นน่ ะเขาให้ เขาให้เราหาอะไร แล้วตัวเขากำหนดมาให้เราทำกี่ขั้นตอน ก็คือการคูณนั่นเอง เอาวิธีจำนวนวิธีในแต่ละขั้นตอนได้ เอามาคูณการมีกี่ขั้นตอน เอาจำนวนวิธีที่เกิดขึ้นนี่ มาคูณกัน ก็จะได้วิธีทั้งหมดนะคะ ที่ทำงานแตกต่างกัน อ่านแล้วมาดูตัวอย่างการวิเคราะห์โจทย์ทำมีอยู่ 2ขั้นตอนนะคะ การแก้โจทย์ปัญหาเกี่ยวกับกฎเกณฑ์เบื้องต้น เกี่ยวกับการนับอันนี้ให้นักเรียนดูโจทย์ ถ้าครูไม่แปลภาษามือ อันนี้คือโจทย์นะลูก อยู่ข้างบนนี่ ลูกเข้าใจไหม ว่าโจทย์เขาให้อะไรมา แล้วเขาต้องการให้หาอะไร มีอะไรคะอยู่ในนี้ ตัวนี้คืออะไร เสื้อ โอเค เสื้อถามว่าเสื้อมีกี่ตัว มี 3 ตัว อันนี้อะไรคะ ถามกาก้า กาก้าถาม ถามผู้ชาย อันนี้กล้า OK กางเกงก็จะบอกว่ากางเกงในหัวลูก มีกี่ตัวมีอยู่ 2 ตัว ก็อ่านออกทีนี้ลูกรู้แล้ว ว่าโสดก็ให้มาก็คือเสื้อ3 ตัวนะ กางเกง 2 ตัวนะ แล้วเขาถามอะไร เขาถามจำนวนเห็นไหมสีแดง จำนวนวิธีทั้งหมดที่เราใส่เสื้อ แล้วก็กางเกง เป็นชุดที่แตกต่างกันมีทั้งหมดวิธี อันนี้คือสิ่งที่โจทย์ถาม รู้แล้วว่าตัวข้างหลังนี่ เป็นสิ่งที่โจทย์อยากได้คำตอบนะคะ วิธีการวิเคราะห์โจทย์ปัญหา ขั้นตอนการทำงานลูกว่าจะต้องทำงาน การแต่งตัวนี้มีกี่ขั้นตอน การแต่งตัวมีกี่ขั้นตอน ในเมื่อเขากำหนดมาให้มีเสื้อกับกางเกง เพราะฉะนั้น มันมีกี่อัน ไม่ใช่ การทำงานก็คือการแต่งตัว ขั้นตอน ครูยังไม่ได้ถามจำนวนวิธีในแต่ละขั้นตอน ครูถามแค่ว่าขั้นตอนการแต่งตัวนี่ ใส่เสื้อกับกางเกงมีกี่ขั้นตอน มีเสื้อกับกางเกง เดินเข้าไป แล้วก็หยิบเสื้อมาใส่อันนี้คือขั้นตอนแรก ถูกไหมคะ ขั้นตอนแรกเราใส่เสื้อเสร็จแล้ว ขั้นตอนต่อไปมันมีกางเกงใช่ไหม เราถอดเสื้อออกไหมคะ เราไม่ได้ถอดเสื้อออก เราเดินไปหยิบกางเกงเลย เราเดินไปเลือกกางเกงมาใส่ต่อ อันนี้คือการแต่งตัว เพราะฉะนั้น ขั้นตอนข้อที่ 2 นี่ ขั้นตอนการทำงานมีทั้งหมดอยู่ 2 ขั้นตอนลูก มี 2 ขั้นตอน พอ 2 ขั้นตอน ื1 ท1 n2 ถูกไหมคะ เพราะมันมี 2 ขั้นตอน ทีนีhมาแต่ละขั้นตอนการทำงานมีกี่วิธี ตัวนี้แหละ ที่เขาถามว่า n 1 n 1 คืออะไร จากโจทย์ n1 คืออะไรคะ n1 คืออะไร คือเสื้อ n1 คือใส่เสื้อ จำนวนวิธีนี้เท่าไร เสื้อมีกี่ตัว กี่แบบ มีอยู่ 3 แสดงว่าขั้นตอนที่ 1 มีวิธีอยู่ 3 นะคะ แล้วขั้นตอนที่ 2 คืออะไรคะ n2 คือกางเกง ถูกต้อง กางเกง n2 กางเกงมีเท่าไรมี 2 วิธี ลูกตีโจทย์ให้แตกนะ ขั้นตอนมีอยู่ 2 ขั้นตอนมี 2 ขั้นตอน พอมี 2 ขั้นตอน ปุ๊บ เรารู้เลยว่ามันจะต้องมี n1 กับ n2 เพราะมี 2 ขั้นตอนนะคะ เสร็จแล้วจากโจทย์ที่กำหนดมาให้ n1 เสื้อมันมีกี่ตัว เราระบุได้ก็คือ 2-3 ตัว n2 คือกางเกงมี 2 ตัว เสร็จแล้วหาคำตอบได้ยอย่างไร ก็คือ 1 x n 2 นะคะ เวลาที่เราวิเคราะห์โจทย์ให้เขียนออกมาเป็นแบบนี้นะคะ ขั้นตอนที่ 1 ขั้นตอนที่ 2 ขั้นตอนที่ 1 คือ n1 n1 คือเสื้อนะคะ จำนวนวิธีให้ใส่อยู่ข้างบน เสร็จแล้วขั้นตอนที่ 2 n2 คือกางเกง จำนวนวิธี ก็คือจำนวนกางเกงมี 2 ตัวนะคะ เลือกมาได้ 2 วิธี อันนี้คือขั้นตอนแรก เราทำเสร็จแล้วนะคะ ต่อไปขั้นตอนที่ 2 ลูก แก้โจทย์ปัญหาแล้ว ทีนี้เมื่อกี้เราวิเคราะห์ได้แล้วใช่ไหมคะ ขั้นตอนที่ 1 คือเสื้อ เสื้อคืออะไรคะ n1 มีกี่ตัวนะเมื่อกี้ มีกี่ตัวนะมี 3 เพราะฉะนั้น ง่ายมากเอาเลข 3 มาใส่ตรงนี้ ใส่เลยนะคะ ขั้นตอนที่ 2 คือ คืออะไร กางเกง ถูกต้อง มันมีอยู่ 2 ตัว สลับกันได้ไหม ลูก สลับ สลับกันได้ไหม เอา 3 สามารถใส่ n2 แล้ว 1 ได้ไหม ไม่ได้นะคะ เราต้องไปดูที่เขาให้นิยามขั้นตอนแรกน ี่เราเลือกอะไรมา เสื้อ คือ n1 เพราะฉะนั้น N1 จะต้องไปดูตรงเสื้อว่ามันมีกี่วิธี โอเค หลังจากนั้นเอามาคูณกัน ก็ดึง 3 ลงมาคูณด้วย 2 3 x 2 เป็นเท่าไร 3 x 2 เป็นเท่าไรคะ คำตอบ 6 วิธีตอบถูกอยู่นะ โอเค 6 วิธีนะคะ เราก็จะสามารถหาคำตอบของข้อนี้ได้ ก็คือ 6 วิธี เยี่ยม 3 x 2 ไม่ใช่ 5 นะคะ บางคนบอก 5 ไม่ใช่ เป็น 6 เพราะมันเป็นการคูณนะคะ เข้าใจหรือยัง อันนี้คือกฎข้อที่ 1 n1 x n2 ทีนี้มาดูข้อที่ 2 บ้าง ตัวอย่างโจทย์ข้อที่ 2 ลูก อ่านโจทย์เข้าใจว่าอย่างไร โจทย์ตัวนี้ สะกิดผิงให้ครูหน่อย ผิงอันนี้อะไร อันนี้คืออะไร ลูก ครอบครัว ครอบครัวเขาการ เขาอยากจะมีลูก มีลูกกี่คน มีลูกอยู่ 3 คน แต่งงานกันแล้ว อยากมีลูกอยู่ 3 คน เขาถามว่า จำนวนวิธีทั้งหมด ของการมีลูกนี่ ลูกของเขาน่ะ จะมีเพศต่าง ๆ ได้ทั้งหมดกี่วิธี ของครอบครัวนี้นะ เพราะฉะนั้น การทำงาน ตีโจทย์เลยนะ ขั้นตอนการทำงานต้องทำกี่ขั้นลูก มีลูก 3 คน เพราะฉะนั้น จะต้องออกลูกกี่ครั้ง ต้องท้องกี่ครั้ง ถ้ามีลูก 3 คน ท้องกี่ครั้งคะ ท้องนั่นแหละ มันต้องท้อง 3 ครั้งอยู่แล้วลูก 3 คน หรือถ้าเป็นลูกแฝด อันนี้ไม่เอาลูกแฝดนะลูก ขอตั้งไว้ว่าออกมาแล้วได้คนเดียวพอนะคะ ทีนี้ โอเค ลูก บุตร 3 คน ออกมา 3 ครั้ง ครั้งแรกลูกคนที่ 1 จำนวนวิธีเพศ คำว่า</w:t>
      </w:r>
      <w:r>
        <w:t xml:space="preserve"> </w:t>
      </w:r>
      <w:r>
        <w:t xml:space="preserve">“</w:t>
      </w:r>
      <w:r>
        <w:t xml:space="preserve">เพศ</w:t>
      </w:r>
      <w:r>
        <w:t xml:space="preserve">”</w:t>
      </w:r>
      <w:r>
        <w:t xml:space="preserve"> </w:t>
      </w:r>
      <w:r>
        <w:t xml:space="preserve">คำนี้ลูก มันมีอะไรบ้าง ผู้หญิงกับผู้ชาย ถูกต้อง เพศนี่ เข้าใจความหมายเลยนะ ถ้าสมมติเขาบอกเรื่องของเพศนี่ เพศแบ่งเป็นกี่ประเภทก็ มีอยู่ 2 นะคะ ตามธรรมชาติที่เกิดออกมานี่ ก็จะมีผู้หญิงกับผู้ชาย เพราะฉะนั้น ลูกคนที่ 1 ลูกคนที่ 1 ก็คือ n1 นะลูก จำนวนวิธีได้กี่วิธี ได้ 2 วิธี ก็คือผู้หญิงกับผู้ชาย เสร็จแล้วพอออกลูกคนที่ 1 มาแล้ว ทีนี้ลูกคนที่ 2 เหมือนเดิมไหมคะ จำนวนเพศก็เหมือนเดิม ก็คือ 2 วิธี ต่อมาลูกคนที่ 3 เพศจำนวนเท่าไร ได้เท่าไร ได้กี่วิธีก็ 2 วิธีเหมือนเดิม ใช่ไหม เข้าใจนะ ลูก 3 คน คนที่ 1 โอกาสที่จะเกิดผู้หญิงผู้ชายมี 2 วิธี ลูกคนที่ 2 โอกาสที่จะเกิดผู้หญิงผู้ชายมี 2 วิธีลูกคนที่ 3 โอกาสที่จะเกิดขึ้นมาเป็นผู้หญิงผู้ชาย ก็มี 2 วิธีเหมือนกัน เห็นไหม ลูกคนแรก จำนวนวิธีที่เกิด ตรงนี้คือ 2 ตัวนี้คือผู้หญิงกับผู้ชายนะคะ ขั้นตอนที่ 2 ขั้นตอนที่ 3 ตัวนี้แก้หน่อยนะคะ ลูกคนที่เท่าไร n2 คือลูกคนที่เท่าไร ใช่ ลูกคนที่ 2 อันนี้ลูกคนที่เท่าไร ลูกคนที่ 3 ครูเขียนผิดไม่ต้องไปตามครูนะลูก ลูกคนที่ 1 คือ n1 ลูกคนที่ 2 อันนี้แก้นะคะ แก้ไขด้วย คนที่ 2 อันนี้ลูกคนที่ 3 เข้าใจนะ อันนี้วิเคราะห์โจทย์ออกมาแล้วได้แบบนี้ ทีนี้โจทย์เขาต้องการให้เราหาอะไร โจทย์เขาต้องการให้เราหาจำนวนวิธีทั้งหมด ที่จะระบุเพศของลูกได้ใน 3 คนนี้ ที่แตกต่างกันนะคะ ว่ามีอะไรบ้าง เหมือนเดิมขั้นตอนการแก้โจทย์ปัญหาขั้นที่ 2 แล้ว ขั้นตอนที่ 1 ลูกคนที่ 1 มีกี่วิธีนะเมื่อกี้ 3 อันนี้ 1 อันนี้ 2 สรุปอะไร อันไหน 2 ทำไม 2 งงอะไร ทำไมเมื่อกี้ตอบได้ จำนวนวิธี n1 ก็คืออะไร ก็คือเพศลูก ลูฏคนที่ 1 อยู่ตรงนี้คือ N1 อันนี้คือจำนวนวิธีเพศของลูกมีกี่เพศ 2 เพราะฉะนั้น ตรงนี้คือ 2 อันนี้คือจำนวนวิธีของลูก เพศของลูกคนที่ 1 อันนี้ก็จำนวนวิธีของลูกผู้หญิง ผู้ชาย ตยที่ 2 นะคะ อันนี้ผู้หญิงหรือผู้ชาย เพราะฉะนั้น ก็คือ 2 2 2 เสร็จแล้วหาวิธีทั้งหมด ที่จะระบุเพศลูกได้ใน 3 3 คนนี้ ก็คือเอา 2 ลงมานะคะ คูณด้วย 2 แล้วก็คูณด้วย 2 ได้เท่าไรคะ 6 เหรอ ร้องไห้แล้วนะนี่ เอาใหม่ไม่ใช่บวก 2 x 2 ได้เท่าไร 4 4 x 2 ได้เท่าไร 8 นะคะ 8 นั่นเอง เพราะฉะนั้น วิธีที่จะมีลูกสลับผู้หญิงคนแรก ผู้หญิงคนที่ 2 ผู้หญิงคนที่ 3 ใช่ไหม อันนี้คือวิธีแรก แล้วต่อมาล่ะ ลูกอาจจะเป็นผู้ชายล้วนก็ได้ หรือว่าผู้หญิง 1 ผู้ชาย 2 ก็ได้ แต่มันอาจจะสลับ ว่าคนโตอาจจะเป็นผู้หญิงนะคะ วิธีทั้งหมดมันก็คือเท่าไร 8 วิธีนะคะ 8 วิธีที่จะได้ลูกออกมาแล้วเพศแตกต่างกัน โอเคนะ ทีนี้มาสู่คำถามไหม มีคำถามไหม ยังงงอยู่เหรอ ใช่ไหม ใช่ไหม อายบอกว่ายังงงอยู่ งงตรงไหนถาม เอา 2 x 2 X 2 ทำไมได้ 8 บอกเพื่อนสิ 2 x 2 x 2 ทำไมได้ 8 2 x 2 ได้เท่าไร ดูนะลูก บนกระดาน 2 x 2 x 2 ตัวนี้ 2 x 2 ตัวแรกได้เท่าไร ได้ 4 ได้ 4 มันคือการคูณ 4 x 2 ได้เท่าไร ได้ 8 มันดูสัญลักษณ์ตรงนี้ การคูณไม่ใช่การบวก เข้าใจหรือยัง ลูกอย่าหลงประเด็นนะ ทำไมคนหูหนวกถึงมองการคูณเป็นสัญลักษณ์การบวก ครูก็ยังงงอยู่นะ ขึ้นมาจนถึง ม. 4 แล้วสัญลักษณ์นี่คูณ คูณนะคะ ตัวแรก 2 ตัวแรกมันคูณกันได้เท่าไร เอาคำตอบแล้วนำมาคูณกับตัวสุดท้าย ไม่ใช่มาบวกนะ ดูแบบฝึกมีอยู่ 3 ข้อ มาดูข้อที่ 1 อันนี้ขั้นตอนการทำงาน มาช่วยกันวิเคราะห์โจทย์ก่อนนะ ข้อที่ 1 เขาบอกว่ามีเสื้อ มีเสื้อนะ มีกี่ตัว เสื้อ 3 ตัว เพราะฉะนั้น เสื้อคือ n1 นะคะ รู้เลยนะ เสื้อคือ n1 เสร็จแล้ว ต่อมามีกางเกง กางเกงคือ n2 มี2 ตัวนะคะ หมดหรือยัง ยังไม่หมด ยังมีรองเท้าด้วย รองเท้ากี่คู่ 2 คู่ รองเท้าจะเป็น n3 โอเคนะ ขั้นตอนของการทำงานมีทั้งหมด 3 ขั้นตอน เพราะ โจทย์เขาถามอะไร จำนวนวิธีใส่เสื้อ ใส่เสื้อขั้นตอนแรก กางเกงขั้นตอนที่ 2 และรองเท้าขั้นตอนที่ 3 เพราะฉะนั้น มีอยู่ 3 ขั้นตอน เขาใส่นี่ เสื้อกางเกงรองเท้าเป็นชุดนะคะ ครบชุดเลย ครบทั้ง 3 อย่างนี่ แตกต่างกันได้ทั้งหมดกี่วิธี อันนี้ง่ายนะ ง่ายมากเลย n1 x n2 x n3 ได้เท่าไร ก็คือเอา 3 x 2 x 2 นั่นเอง อันนี้คือข้อที่ 1 หาได้แล้วหาคำตอบได้แล้วใช่ไหม เวลาลูกบันทึกลงไปนะคะ เวลาลูกทำลงไปในสมุด ให้ลูกเขียนโจทย์ก่อนโจทย์ข้อที่ 1 นะคะ เขียนโจทย์ลงไปแล้ว ขั้นตอนที่ 1 ขั้นตอนการวิเคราะห์โจทย์ปัญหา คำตอบที่โจทย์ต้องการ ขั้นตอนการทำงาน และขั้นตอนการทำงานมีกี่วิธี อันนี้ลูกไม่ต้องเขียนลงไป ไม่ต้องเขียนลงไปในสมุดนะคะ อันนี้ไม่ต้อง ไม่ต้องเขียนลงไปในสมุด ไม่เอา ให้เอาตัวนี้ลงมาเลย เอาภาพตรงนี้น่ะ เขียนภาพตรงนี้ที่อยู่ฝั่งขวามือนี่ลงไป ขั้นตอนที่ 1 ไอ้ … ตรงนี้ n1 คืออะไร n1 คืออะไร ให้ลูกวิเคราะห์ออกมา อันนี้คืออะไรคะ เอิร์นตอบอะไร n1 คืออะไร n1ไม่ใช่เลขนะ มันคืออะไร ไอ้หนึ่งเนี้ยเหลือเชื่อตัว N1 น่าจะต้องบอกว่าเป็นอะไร ไอ้นี้ก็คือเสื้อนะคะ เสื้อ n1 ตรงนี้คือเสื้อ มีกี่วิธีเสื้อมีกี่ตัวมี 3 ก็เขียนเลข 3 ลงไปตรงนี้ เสร็จแล้วขั้นตอนที่ 2 n2 คืออะไร กางเกง กางเกงอยู่ไหนสะกดอย่างไรลูก นี่กางเกงอยู่ตรงนี้ ลูกก็เอากางเกงนี่ เขียนลงไป ใช่ จำนวนวิธีของกางเกง คือ 2 อยู่ข้างบน ไอ้ … นี้แทนลงไปเลยนะคะ ให้เขียนตัวเลขลงไป ให้เขียนคำศัพท์ลงไป ทีนี้ขั้นตอนที่ 3 ลูก n3 คือรองเท้าอยู่ตรงไหน เห็นไหมนี่ถูกต้อง ถ้าใครสักคนไม่เป็นก็มองดูที่โจทย์นะคะ มองดูที่โจทย์ แล้วก็เขียนลงมาเลย รองเท้ามีกี่คู่ 2 ก็คือแค่นี้เอง 1 ขั้นตอนการวิเคราะห์โจทย์แล้วก็เขียนตัวนี้ลงไป พอเขียนเสร็จปุ๊บ ต่อมา ขั้นตอนที่ 2 ขั้นตอนที่ 2 เอาตรงนี้เลยนะ เขียนเลย ขั้นตอนแก้โจทย์ปัญหา ลอกมาเลยนะคะ ขั้นตอนที่ 1 คือเสื้อนะ เสื้อตรงนี้มีกี่วิธี ให้ใส่ตัวเลขลงไปนะคะ ตรงจุดนี่ ดูดี ๆ อาย ดูดี ๆ เสื้อในนี้มีเท่าไร มีกี่ตัว 3 ดูดี ๆ ก่อนนะลูก ไม่ใช่ 2 ดูดี ๆ ก่อนที่จะตอบ ดูดี ๆ n2 คือ 2 อันนี้คือ 2 เพราะฉะนั้น 2 3 x 2 x 2 อันนี้ตอบเท่าไร่ คำตอบตัวนี้เอามาเขียนลงในคำตอบตรงนี้ด้วยเหมือนกัน โอเค เดี๋ยวทำเองนะคะ เดี๋ยวทำเอง อันนี้เข้าใจแล้วนะ ข้อที่ 1 วิธีการ โจทย์ข้อที่ 2โจทย์ข้อที่ 2 ดูแล้วงงไหม เขาบอกว่าอะไร อันนี้คืออะไรลูก เงินเหรียญน่ะ เหรียญ ใช่ นี่เขาบอกว่าโยนเหรียญ เหรียญนี่ โยนขึ้นไป เหรียญมันมีกี่เหรียญลูก มีอยู่ 2 เหรียญ โยน 1 ครั้ง โอกาสจำนวนวิธีที่หน้าเหรียญแตกต่างกันทั้งหมดมีกี่วิธี หน้าเหรียญ เหรียญ 2 อัน 2 เหรียญนะคะ เหรียญอันที่ 1 โดนขึ้นไป โอกาสที่จะเกิดมีกี่วิธีเกิดอะไรได้บ้าง 2 วิธี เกิดอะไรก้อยโป้ง หัวนั่นเองนะคะ หน้ากับหลังหัวกับก้อย เพราะฉะนั้น เหรียญอันที่ 1 ก็คือ n1 เหรียญอันที่ 1 อันนี้ก็คือเหรียญอันที่ 1 นะคะ เหรียญอันที่ 1 จำนวนวิธีก็คือ 2 วิธี หัวกับก้อย ก็มาขั้นตอนที่ 2 ก็คือเหรียญอันที่เท่าไร เหรียบอันที่ 2 อันที่ 2 วิธีมีเท่าไร เหมือนเดิมไหม ก็เหมือนเดิมนะคะ เหมือนเดิมก็คือ 2 เข้าใจหรือยัง เข้าใจหรือยัง เข้าใจแล้ว อันนี้ผ่านนะ หลังจากที่ลูกวิเคราะห์โจทย์แล้ว มาสู่ขั้นตอนแก้โจทย์ปัญหา ของข้อที่ 2 อันที่เท่าไร ลูก ที่เราหาได้ n1 คือเหรียญอันที่ 1 มีกี่วิธีนะ บอกไปแล้วเมื่อกี้ 2 อันที่ 2 มีกี่วิธี 2 มั่นใจตอบดัง ๆ อายตอบดัง ๆ 2 กับ 2 คูณกันได้เท่าไรลูก ง่ายไหม ง่าย โจทย์ข้อนี้ง่ายมากเลยนะคะ เข้าใจแล้วนะ ทีนี้มาดูข้อ 3 ข้อ 3 โจทย์ลักษณะเดียวกันกับข้อที่ 2 แต่เพิ่มอะไร เพิ่มจำนวนเหรียญใช่ไหมลูก เหรียญนี่มีอยู่ 3 เหรียญ เพราะฉะนั้น ขั้นตอนการทำงานมีอยู่ 3 ขั้นตอน ขั้นตอนที่ 1 ขั้นตอนที่ 2 ขั้นตอนที่ 3 n1 คือ เหรียญอันที่ 1 n 2 เหรียญอันที่ 2 n3 เหรียญอันที่ 3 จำนวนวิธีที่จะออกหน้าเหรียญ ได้เท่ากันไหม อันนี้คือ 2 อันนี้คือ 2 อันนี้ก็คือ 2 หน้าเหรียญออกได้กี่วิธี เมื่อกี้ตอบครูไปแล้ว หนึ่งได้อยา่งไร หน้าเหรียญ หน้าเหรียญโยนไปแล้วน่ะ จะ 3 ได้อย่างไรลูก โยนเหรียญโอกาสที่จะเกิดหน้าเหรียญมีกี่วิธีมี 2 วิธี โยนขึ้นไปปุ๊บ ออกมาหัว ถ้าไม่ออกหัวก็ออกก้อย แค่นั้นเองนะคะ เพราะฉะนั้น นับจำนวนวิธีได้ 2 วิธี เท่ากันเลยทั้ง 3 ขั้นตอน เสร็จแล้ว พอเราวิเคราะห์โจทย์เรียบร้อยแล้ว เอามาแก้โจทย์ปัญหานะคะ n1 ได้เท่าไร n1 มีเท่าไหร่ลูก จำนวนวิธี 2 เข้าใจจริงไหมนี่ เดี๋ยวบอก 2 เดี๋ยวบอก1 เดี๋ยวบอก 3 ข้อนี้จำนวนวิธีนี้หมายถึงโอกาสที่มันจะเกิดนะคะ เกิดแบบไหนได้บ้าง ในการโยนเหรียญ เหรียญที่ 1 โอกาสที่จะเกิดก็คือออกหัวกับออกก้อย ถ้านับก็คือ 2 วิธีนี่ ก็คือ 2 2 2 มาคูณกัน ถามไหมคะ ตอบ 6 ผิดนะลูก อันนี้คือการคูณ ดูดี ๆ ถูกต้อง ไม่ใช่ 6 นี่ อันนี้ 2 2 2 เอามาคูณกัน 2 คู่แรก 2 คูณกันเท่ากับ 4 ถูกไหม เสร็จแล้วมาคูณกับ n3 n3 ได้ 2 4 2 ครั้ง ก็คือ 8 ไม่ใช่บวก จำเอาไว้ว่าเป็นการนะคะ ดูดี ๆ สังเกตดี ๆ พิธีการนะคะ ไม่ใช่การบวกเข้าใจนะ อุบอิ๊บ โอเค ถ้าไม่มีอะไรแล้ว ไม่มีอะไร แล้วถ้าไม่ถามนะคะ เข้าใจหมดแล้วนะ ครูจะให้ทำแบบฝึกข้อที่ 1 ข้อที่ 2 ข้อที่ 3 โอเค เริ่มทำเลยนะคะ ลูก ๆ คะ ทำแบบฝึกบางคนก็ทำครบ 3 ข้อ บางคนก็ทำได้แค่ 2 ข้อนะคะ เสร็จไปแล้ว อันนี้เป็นการแก้โจทย์ปัญหาง่าย ๆ นะคะ ทีนี้ ลูกงง ลูกงง ผิง ๆ สะกิดเพื่อน ที่ลูกบอกว่ายังงง ๆ อยู่ เพราะว่าตัวหนังสือมันเยอะไปใช่ไหม ตัวหนังสือเวลาเขียนตามนี่ ้มันเยอะไหมลูก มันเยอะไหมคะ เยอะ ต่อไปครูจะทำ แล้วก็ให้ลูกเติมคำ เติมคำตอบลงไปเลยได้ไหม ไม่ต้องเขียน จะง่ายขึ้นไหม ดีไหม เดี๋ยวครูพิมพ์ พิมพ์มาให้พิมพ์มาให้เลย ให้ลูกเติมลงไปในช่องว่างอย่างนี้ ไม่ต้องลอก ไม่ต้องเขียน ดีไหมคะ ไม่เอา อายบอกไม่เอา จริง ๆ แบบนี้นะ เราจะทำความเข้าใจ แล้วเราจะฝึกการเขียนนะคะ การเขียนนี่ คำศัพท์นี่ สำคัญมาก เพราะมันเป็นการสื่อสารกับคนปกติทั่วไป ฝึกนะคะ ฝึกเขียนบ่อย ๆ ลูกก็จะ ลูกก็จะสามารถเขียนได้ถูก ตามหลักนะคะ ตามหลักของภาษาไทย การเขียนประโยคอย่างไรนะคะ ควบคู่กัน จากข้างบนนี่ ช่องที่เขาพิมพ์ ที่แปลนี่ค่ะ ที่พิมพ์อยู่ข้างบนนี่ลูก ก็จะสามารถดูคำที่ครูปิ๊กพูดนะคะ ว่าครูพูดอะไรอันนี้คือคำที่ ครูพูดภาษาไทย แล้วลูกสามารถเอาไปเชื่อมโยงกับจอล่าม ล่ามในแปลว่ายังไงอันนี้คือการฝึกนะคะ ฝึกพัฒนาตัวเองในการใช้ภาษา เพื่ออะไร เวลาที่ลูกไม่มีล่าม เวลาที่ลูกไม่มีล่ามนะคะ ต่อไปถ้าลูกจบออกไปแล้วไปทำงาน อยู่ในสังคมไม่มีล่ามเลย ไม่มีอินเตอร์เน็ต ล่ามไม่สามารถช่วยเราได้เลย เราก็จะสามารถเขียนนะคะ แล้วก็สื่อสารกับคนหูดีได้ อันนี้ให้ฝึกเอาไว้นะคะ พยายามอดทน อดทนแล้วก็ฝึก พอเราโตแล้วนะคะ ไม่ใช่อนุบาลไม่ใช่ ป. 1 ป 2 ประถมเงี้ยสะสมนี้เขาเรียนเป็นคำ คำแปลมัธยมมาครูอยากให้เขียนเป็นประโยคครูพยายามที่จะเอาเป็นประโยคสั้น ๆ แล้วใส่แบบ เดียวกันเลยรูปแบบเหมือนกันเลยนะคะ สิ่งที่เปลี่ยนคืออะไร สังเกตให้เห็นดี ๆ นะคะ ถ้าลูกสังเกตดี ๆ ลูกจะเห็นว่าขั้นตอนก็มีอยู่ 2 ขั้นตอน คำก็เขียนเหมือนกันเลยนะคะ คำก็เขียนเหมือนกันเลย ขั้นตอนที่ 1 ขั้นตอนที่ 2 ลูกสามารถเขียนแค่ข้อแรกน่ะ แล้วลูกก็ไปเหลือบดูในสมุดของตัวเอง อันนี้คือวิธีการแก้ปัญหาง่าย ๆ ไม่ต้องมามองที่จอ ลูกก็จะสามารถเขียนเขียนเป็นประโยค ได้นะคะ เป็นการเชื่อมโยงต่อมาเรื่อย ๆ นะ อันนี้ต้องฝึกด้วยเวลาเราเรียนน่ะ เราต้องต้องฝึกสังเกตนะคะ ทำอย่างไรให้มันเร็วนะ ปรับวิธีการเรียนของตัวเองนะคะ เขียนให้ได้ เขียนให้ได้ ยิ่งเวลาเราเรียนจบไปแล้วนี่ อันนี้เป็นเรื่องยาก และเวลาไปสื่อสารข้างนอก แล้วจะมัวแต่มาคุยกับหูหนวกด้วยกัน คุยกันเองหูหนวก อย่างนี้ไม่ได้แล้วลูก คนหูหนวกในเป็นเป็น กลุ่มคนที่มีจำนวนน้อยนะคะ ส่วนมากเขาก็หูดี เพราะฉะนั้น ฝึกการเขียนการสื่อสารกับหูดีนะคะ ถ้าเราฝึกอ่านออกเขียนได้น่ะ ไม่จำเป็นจะต้องเขียนประโยคยาว ๆ นะคะ ดูแล้วก็จับ จับประเด็นให้ได้นะคะ ดูคำศัพท์ คำศัพท์เยอะ ๆ นะ ลูกก็จะสามารถในการสื่อสารกับคนปกติได้ดีนะคะ วันนี้ที่เรียนเกี่ยวกับการแก้โจทย์ปัญหา ครูเข้าใจว่าลูกอาจจะเข้าใจบ้างไม่เข้าใจบ้างนะคะ เดี๋ยว…. เดี๋ยวจะมาชวนกันอีกครั้งในครั้งหน้า ในครั้งต่อไปนะคะ โอเคนะ สำหรับวันนี้เวลาหมดแล้วนะคะ เวลาหมดแล้ว เดี๋ยวไปทานข้าว ตอนบ่ายแล้วมีแข่งกีฬาอีกใช่ไหมคะ ตอนบ่ายมีแข่งกีฬาใช่ไหม ตอนบ่ายแข่งอะไร บ่าย 3 โมง แข่งฟุตบอลผู้หญิงได้เตะไหมลูก ผู้หญิงได้เตะไหมลูก ผู้หญิงหรือผู้ชาย ผู้ชาย เพราะฉะนั้น ผู้หญิงที่ปวดตัววันนี้ก็คือพักได้นะคะ ต่อไปพรุ่งนี้ครูก็จะเห็นเด็กผู้ชายที่เข้ามาเรียน ปวดแข้งปวดขา เหมือนกันกับเด็กผู้หญิงเลยวันนี้ ผู้หญิงนั่งเชียร์อย่างเดียว ไม่ต้องลงไปเล่นแล้วลูก โอเคนะคะ โอเค สวัสดีค่ะ เดี๋ยวไปทานข้าว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1102 คณิตศาสตร์ ม.4/2 (เช้า) 191266</dc:title>
  <dc:creator/>
  <cp:keywords/>
  <dcterms:created xsi:type="dcterms:W3CDTF">2023-12-19T05:26:14Z</dcterms:created>
  <dcterms:modified xsi:type="dcterms:W3CDTF">2023-12-19T05: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ธันวาคม 2566 เวลา 10.30 น.</vt:lpwstr>
  </property>
  <property fmtid="{D5CDD505-2E9C-101B-9397-08002B2CF9AE}" pid="3" name="subtitle">
    <vt:lpwstr/>
  </property>
</Properties>
</file>